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39EB" w:rsidRDefault="001A4484" w:rsidP="007B02C5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65760" behindDoc="0" locked="0" layoutInCell="1" allowOverlap="1">
                <wp:simplePos x="0" y="0"/>
                <wp:positionH relativeFrom="column">
                  <wp:posOffset>-765544</wp:posOffset>
                </wp:positionH>
                <wp:positionV relativeFrom="paragraph">
                  <wp:posOffset>63795</wp:posOffset>
                </wp:positionV>
                <wp:extent cx="7481570" cy="8782493"/>
                <wp:effectExtent l="0" t="0" r="24130" b="19050"/>
                <wp:wrapNone/>
                <wp:docPr id="192" name="Group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81570" cy="8782493"/>
                          <a:chOff x="0" y="0"/>
                          <a:chExt cx="7481570" cy="8782493"/>
                        </a:xfrm>
                      </wpg:grpSpPr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5814" y="0"/>
                            <a:ext cx="6981825" cy="5280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accent2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62DFD" w:rsidRPr="0043788B" w:rsidRDefault="0043788B" w:rsidP="0043788B">
                              <w:r w:rsidRPr="0043788B">
                                <w:t>Purpose</w:t>
                              </w:r>
                              <w:r>
                                <w:t xml:space="preserve">: To assist users in </w:t>
                              </w:r>
                              <w:r w:rsidR="003B0A60">
                                <w:t xml:space="preserve">setting up a LIVE practice assessment session, which may aid in (a) ensuring students and educators are system fluent and (b) student supports, tools, and accommodations are functioning properly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Straight Connector 44"/>
                        <wps:cNvCnPr/>
                        <wps:spPr>
                          <a:xfrm>
                            <a:off x="0" y="2551814"/>
                            <a:ext cx="748157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8" name="Group 18"/>
                        <wpg:cNvGrpSpPr/>
                        <wpg:grpSpPr>
                          <a:xfrm>
                            <a:off x="786809" y="584791"/>
                            <a:ext cx="5743575" cy="1914525"/>
                            <a:chOff x="0" y="0"/>
                            <a:chExt cx="5743575" cy="2169822"/>
                          </a:xfrm>
                        </wpg:grpSpPr>
                        <wpg:grpSp>
                          <wpg:cNvPr id="58" name="Group 58"/>
                          <wpg:cNvGrpSpPr/>
                          <wpg:grpSpPr>
                            <a:xfrm>
                              <a:off x="0" y="0"/>
                              <a:ext cx="4419133" cy="2169822"/>
                              <a:chOff x="0" y="-19050"/>
                              <a:chExt cx="4419133" cy="2169822"/>
                            </a:xfrm>
                          </wpg:grpSpPr>
                          <wps:wsp>
                            <wps:cNvPr id="1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39139" y="-19050"/>
                                <a:ext cx="2648903" cy="295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C0504D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62DFD" w:rsidRDefault="003B0A60" w:rsidP="00B62DFD">
                                  <w:pPr>
                                    <w:jc w:val="center"/>
                                  </w:pPr>
                                  <w:r>
                                    <w:t xml:space="preserve">Educator: Access </w:t>
                                  </w:r>
                                  <w:hyperlink r:id="rId8" w:history="1">
                                    <w:r w:rsidRPr="00702EEF">
                                      <w:rPr>
                                        <w:rStyle w:val="Hyperlink"/>
                                      </w:rPr>
                                      <w:t>SBAC Assessment Portal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g:grpSp>
                            <wpg:cNvPr id="1" name="Group 1"/>
                            <wpg:cNvGrpSpPr/>
                            <wpg:grpSpPr>
                              <a:xfrm>
                                <a:off x="0" y="380195"/>
                                <a:ext cx="4419133" cy="1770577"/>
                                <a:chOff x="0" y="-26606"/>
                                <a:chExt cx="4419133" cy="247280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Picture 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2879"/>
                                  <a:ext cx="1802130" cy="243332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accent2"/>
                                  </a:solidFill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" name="Picture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37414" y="-26606"/>
                                  <a:ext cx="1802130" cy="2432684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accent2"/>
                                  </a:solidFill>
                                </a:ln>
                              </pic:spPr>
                            </pic:pic>
                            <wpg:grpSp>
                              <wpg:cNvPr id="11" name="Group 11"/>
                              <wpg:cNvGrpSpPr/>
                              <wpg:grpSpPr>
                                <a:xfrm>
                                  <a:off x="476518" y="424961"/>
                                  <a:ext cx="3942615" cy="768214"/>
                                  <a:chOff x="0" y="141668"/>
                                  <a:chExt cx="4117558" cy="768440"/>
                                </a:xfrm>
                              </wpg:grpSpPr>
                              <wps:wsp>
                                <wps:cNvPr id="8" name="Arrow: Right 8"/>
                                <wps:cNvSpPr/>
                                <wps:spPr>
                                  <a:xfrm>
                                    <a:off x="1431863" y="592001"/>
                                    <a:ext cx="332506" cy="304799"/>
                                  </a:xfrm>
                                  <a:prstGeom prst="rightArrow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" name="Arrow: Right 9"/>
                                <wps:cNvSpPr/>
                                <wps:spPr>
                                  <a:xfrm>
                                    <a:off x="3785453" y="605307"/>
                                    <a:ext cx="332105" cy="304801"/>
                                  </a:xfrm>
                                  <a:prstGeom prst="rightArrow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2" name="Arrow: Right 22"/>
                                <wps:cNvSpPr/>
                                <wps:spPr>
                                  <a:xfrm rot="9427713">
                                    <a:off x="0" y="141668"/>
                                    <a:ext cx="581891" cy="235492"/>
                                  </a:xfrm>
                                  <a:prstGeom prst="rightArrow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" name="Arrow: Right 10"/>
                                <wps:cNvSpPr/>
                                <wps:spPr>
                                  <a:xfrm rot="9427713">
                                    <a:off x="2834412" y="386833"/>
                                    <a:ext cx="581660" cy="234950"/>
                                  </a:xfrm>
                                  <a:prstGeom prst="rightArrow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</wpg:grpSp>
                        <pic:pic xmlns:pic="http://schemas.openxmlformats.org/drawingml/2006/picture">
                          <pic:nvPicPr>
                            <pic:cNvPr id="15" name="Picture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505325" y="423851"/>
                              <a:ext cx="1238250" cy="1593215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pic:spPr>
                        </pic:pic>
                      </wpg:grpSp>
                      <wpg:grpSp>
                        <wpg:cNvPr id="29" name="Group 29"/>
                        <wpg:cNvGrpSpPr/>
                        <wpg:grpSpPr>
                          <a:xfrm>
                            <a:off x="350874" y="2604883"/>
                            <a:ext cx="6772941" cy="2389218"/>
                            <a:chOff x="329637" y="94111"/>
                            <a:chExt cx="6773524" cy="2389541"/>
                          </a:xfrm>
                        </wpg:grpSpPr>
                        <pic:pic xmlns:pic="http://schemas.openxmlformats.org/drawingml/2006/picture">
                          <pic:nvPicPr>
                            <pic:cNvPr id="19" name="Picture 1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9909" y="469921"/>
                              <a:ext cx="2482866" cy="1942431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pic:spPr>
                        </pic:pic>
                        <wps:wsp>
                          <wps:cNvPr id="3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85900" y="94111"/>
                              <a:ext cx="4227806" cy="30848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C0504D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463D3" w:rsidRPr="00C463D3" w:rsidRDefault="003B0A60" w:rsidP="00C463D3">
                                <w:pPr>
                                  <w:jc w:val="center"/>
                                </w:pPr>
                                <w:r>
                                  <w:t>Educator: Set up Appropriate Practice/Training Assessment Session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54641" y="1481313"/>
                              <a:ext cx="3748520" cy="80342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C0504D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45059" w:rsidRDefault="00CE6086" w:rsidP="00F45059">
                                <w:pPr>
                                  <w:jc w:val="center"/>
                                </w:pPr>
                                <w:r>
                                  <w:t xml:space="preserve">Exact same process as administering a summative or interim assessment: except a different administration program card. </w:t>
                                </w:r>
                              </w:p>
                              <w:p w:rsidR="00CE6086" w:rsidRPr="00C463D3" w:rsidRDefault="00CE6086" w:rsidP="00F45059">
                                <w:pPr>
                                  <w:jc w:val="center"/>
                                </w:pPr>
                                <w:r>
                                  <w:t xml:space="preserve">Provide students with the Session ID.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6" name="Arrow: Right 36"/>
                          <wps:cNvSpPr/>
                          <wps:spPr>
                            <a:xfrm>
                              <a:off x="329637" y="2133342"/>
                              <a:ext cx="318303" cy="35031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Arrow: Right 6"/>
                          <wps:cNvSpPr/>
                          <wps:spPr>
                            <a:xfrm>
                              <a:off x="3257550" y="784379"/>
                              <a:ext cx="318302" cy="350295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Arrow: Right 26"/>
                          <wps:cNvSpPr/>
                          <wps:spPr>
                            <a:xfrm>
                              <a:off x="577945" y="1337024"/>
                              <a:ext cx="318303" cy="35031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" name="Picture 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19500" y="585923"/>
                              <a:ext cx="2359660" cy="711200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pic:spPr>
                        </pic:pic>
                      </wpg:grpSp>
                      <wps:wsp>
                        <wps:cNvPr id="28" name="Straight Connector 28"/>
                        <wps:cNvCnPr/>
                        <wps:spPr>
                          <a:xfrm>
                            <a:off x="0" y="5029188"/>
                            <a:ext cx="748157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3" name="Group 63"/>
                        <wpg:cNvGrpSpPr/>
                        <wpg:grpSpPr>
                          <a:xfrm>
                            <a:off x="95693" y="5103514"/>
                            <a:ext cx="7251404" cy="3678979"/>
                            <a:chOff x="0" y="-287193"/>
                            <a:chExt cx="7251404" cy="3678979"/>
                          </a:xfrm>
                        </wpg:grpSpPr>
                        <wps:wsp>
                          <wps:cNvPr id="4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838325"/>
                              <a:ext cx="942975" cy="6762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C0504D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463D3" w:rsidRPr="00C463D3" w:rsidRDefault="007A617D" w:rsidP="00C463D3">
                                <w:pPr>
                                  <w:jc w:val="center"/>
                                </w:pPr>
                                <w:r>
                                  <w:t>Open the Secure Browse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4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14350" y="2736045"/>
                              <a:ext cx="5229225" cy="65574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C0504D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84840" w:rsidRDefault="00B14A1C" w:rsidP="00F45059">
                                <w:pPr>
                                  <w:jc w:val="center"/>
                                </w:pPr>
                                <w:r>
                                  <w:t xml:space="preserve">Note: </w:t>
                                </w:r>
                                <w:r w:rsidR="00B84840">
                                  <w:t xml:space="preserve">Same Secure Browser that you use for interim and summative assessments. </w:t>
                                </w:r>
                              </w:p>
                              <w:p w:rsidR="00F45059" w:rsidRPr="00C463D3" w:rsidRDefault="00B84840" w:rsidP="00F45059">
                                <w:pPr>
                                  <w:jc w:val="center"/>
                                </w:pPr>
                                <w:r>
                                  <w:t>(</w:t>
                                </w:r>
                                <w:hyperlink r:id="rId14" w:history="1">
                                  <w:r w:rsidR="00B14A1C" w:rsidRPr="00B14A1C">
                                    <w:rPr>
                                      <w:rStyle w:val="Hyperlink"/>
                                    </w:rPr>
                                    <w:t>Depends</w:t>
                                  </w:r>
                                  <w:r w:rsidRPr="00B14A1C">
                                    <w:rPr>
                                      <w:rStyle w:val="Hyperlink"/>
                                    </w:rPr>
                                    <w:t xml:space="preserve"> on district operating systems and </w:t>
                                  </w:r>
                                  <w:r w:rsidR="00B14A1C" w:rsidRPr="00B14A1C">
                                    <w:rPr>
                                      <w:rStyle w:val="Hyperlink"/>
                                    </w:rPr>
                                    <w:t>preferences</w:t>
                                  </w:r>
                                </w:hyperlink>
                                <w:r w:rsidR="00B14A1C">
                                  <w:t>)</w:t>
                                </w:r>
                                <w:r w:rsidR="00F45059"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124075" y="-255419"/>
                              <a:ext cx="3000375" cy="28731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C0504D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E6086" w:rsidRPr="00C463D3" w:rsidRDefault="00CE6086" w:rsidP="00CE6086">
                                <w:pPr>
                                  <w:jc w:val="center"/>
                                </w:pPr>
                                <w:r>
                                  <w:t>Student: Log on using the SBAC Secure Browse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62" name="Group 62"/>
                          <wpg:cNvGrpSpPr/>
                          <wpg:grpSpPr>
                            <a:xfrm>
                              <a:off x="140659" y="-287193"/>
                              <a:ext cx="7110745" cy="2576719"/>
                              <a:chOff x="-21266" y="-487218"/>
                              <a:chExt cx="7110745" cy="2576719"/>
                            </a:xfrm>
                          </wpg:grpSpPr>
                          <pic:pic xmlns:pic="http://schemas.openxmlformats.org/drawingml/2006/picture">
                            <pic:nvPicPr>
                              <pic:cNvPr id="23" name="Picture 2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5457825" y="-487218"/>
                                <a:ext cx="1631654" cy="257671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24" name="Picture 2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162050" y="-53074"/>
                                <a:ext cx="1924050" cy="164995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25" name="Picture 2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267075" y="-72556"/>
                                <a:ext cx="1914525" cy="1669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31" name="Picture 3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21266" y="121823"/>
                                <a:ext cx="927100" cy="10541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  <wps:wsp>
                            <wps:cNvPr id="32" name="Arrow: Right 32"/>
                            <wps:cNvSpPr/>
                            <wps:spPr>
                              <a:xfrm>
                                <a:off x="895350" y="609600"/>
                                <a:ext cx="318135" cy="349885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3" name="Arrow: Right 33"/>
                            <wps:cNvSpPr/>
                            <wps:spPr>
                              <a:xfrm>
                                <a:off x="3019425" y="619125"/>
                                <a:ext cx="318276" cy="350262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3" name="Arrow: Right 43"/>
                            <wps:cNvSpPr/>
                            <wps:spPr>
                              <a:xfrm>
                                <a:off x="5181600" y="628650"/>
                                <a:ext cx="318135" cy="349885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2" name="Arrow: Right 52"/>
                            <wps:cNvSpPr/>
                            <wps:spPr>
                              <a:xfrm rot="12013828">
                                <a:off x="6457950" y="1028700"/>
                                <a:ext cx="556817" cy="270031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3" name="Arrow: Right 53"/>
                            <wps:cNvSpPr/>
                            <wps:spPr>
                              <a:xfrm rot="727541">
                                <a:off x="3671555" y="87054"/>
                                <a:ext cx="556817" cy="270031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" name="Arrow: Right 41"/>
                            <wps:cNvSpPr/>
                            <wps:spPr>
                              <a:xfrm rot="12013828">
                                <a:off x="1665104" y="1263870"/>
                                <a:ext cx="556817" cy="270031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5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57350" y="1962150"/>
                              <a:ext cx="1209675" cy="4857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C0504D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7A617D" w:rsidRPr="00C463D3" w:rsidRDefault="007A617D" w:rsidP="007A617D">
                                <w:pPr>
                                  <w:jc w:val="center"/>
                                </w:pPr>
                                <w:r>
                                  <w:t>Select the Practice Test Sit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6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2850" y="1838325"/>
                              <a:ext cx="1266825" cy="6572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C0504D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7A617D" w:rsidRPr="00C463D3" w:rsidRDefault="007A617D" w:rsidP="007A617D">
                                <w:pPr>
                                  <w:jc w:val="center"/>
                                </w:pPr>
                                <w:r>
                                  <w:t xml:space="preserve">Click the switch to change GUEST setting off.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6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81159" y="2350003"/>
                              <a:ext cx="576816" cy="29750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C0504D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7A617D" w:rsidRPr="00C463D3" w:rsidRDefault="00862358" w:rsidP="007A617D">
                                <w:r>
                                  <w:t>Log 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2" o:spid="_x0000_s1026" style="position:absolute;margin-left:-60.3pt;margin-top:5pt;width:589.1pt;height:691.55pt;z-index:251765760;mso-height-relative:margin" coordsize="74815,8782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2658;width:69818;height:5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" strokecolor="#c0504d [3205]">
                  <v:textbox>
                    <w:txbxContent>
                      <w:p w:rsidR="00B62DFD" w:rsidRPr="0043788B" w:rsidRDefault="0043788B" w:rsidP="0043788B">
                        <w:r w:rsidRPr="0043788B">
                          <w:t>Purpose</w:t>
                        </w:r>
                        <w:r>
                          <w:t xml:space="preserve">: To assist users in </w:t>
                        </w:r>
                        <w:r w:rsidR="003B0A60">
                          <w:t xml:space="preserve">setting up a LIVE practice assessment session, which may aid in (a) ensuring students and educators are system fluent and (b) student supports, tools, and accommodations are functioning properly. </w:t>
                        </w:r>
                      </w:p>
                    </w:txbxContent>
                  </v:textbox>
                </v:shape>
                <v:line id="Straight Connector 44" o:spid="_x0000_s1028" style="position:absolute;visibility:visible;mso-wrap-style:square" from="0,25518" to="74815,255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" strokecolor="black [3213]"/>
                <v:group id="Group 18" o:spid="_x0000_s1029" style="position:absolute;left:7868;top:5847;width:57435;height:19146" coordsize="57435,21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group id="Group 58" o:spid="_x0000_s1030" style="position:absolute;width:44191;height:21698" coordorigin=",-190" coordsize="44191,21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  <v:shape id="_x0000_s1031" type="#_x0000_t202" style="position:absolute;left:16391;top:-190;width:26489;height:2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" strokecolor="#c0504d">
                      <v:textbox>
                        <w:txbxContent>
                          <w:p w:rsidR="00B62DFD" w:rsidRDefault="003B0A60" w:rsidP="00B62DFD">
                            <w:pPr>
                              <w:jc w:val="center"/>
                            </w:pPr>
                            <w:r>
                              <w:t xml:space="preserve">Educator: Access </w:t>
                            </w:r>
                            <w:hyperlink r:id="rId19" w:history="1">
                              <w:r w:rsidRPr="00702EEF">
                                <w:rPr>
                                  <w:rStyle w:val="Hyperlink"/>
                                </w:rPr>
                                <w:t>SBAC Assessment Portal</w:t>
                              </w:r>
                            </w:hyperlink>
                          </w:p>
                        </w:txbxContent>
                      </v:textbox>
                    </v:shape>
                    <v:group id="Group 1" o:spid="_x0000_s1032" style="position:absolute;top:3801;width:44191;height:17706" coordorigin=",-266" coordsize="44191,24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" o:spid="_x0000_s1033" type="#_x0000_t75" style="position:absolute;top:128;width:18021;height:243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" stroked="t" strokecolor="#c0504d [3205]">
                        <v:imagedata r:id="rId20" o:title=""/>
                        <v:path arrowok="t"/>
                      </v:shape>
                      <v:shape id="Picture 3" o:spid="_x0000_s1034" type="#_x0000_t75" style="position:absolute;left:22374;top:-266;width:18021;height:24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" stroked="t" strokecolor="#c0504d [3205]">
                        <v:imagedata r:id="rId21" o:title=""/>
                        <v:path arrowok="t"/>
                      </v:shape>
                      <v:group id="Group 11" o:spid="_x0000_s1035" style="position:absolute;left:4765;top:4249;width:39426;height:7682" coordorigin=",1416" coordsize="41175,7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  <v:shapetype id="_x0000_t13" coordsize="21600,21600" o:spt="13" adj="16200,5400" path="m@0,l@0@1,0@1,0@2@0@2@0,21600,21600,10800xe">
                          <v:stroke joinstyle="miter"/>
                          <v:formulas>
                            <v:f eqn="val #0"/>
                            <v:f eqn="val #1"/>
                            <v:f eqn="sum height 0 #1"/>
                            <v:f eqn="sum 10800 0 #1"/>
                            <v:f eqn="sum width 0 #0"/>
                            <v:f eqn="prod @4 @3 10800"/>
                            <v:f eqn="sum width 0 @5"/>
                          </v:formulas>
                          <v:path o:connecttype="custom" o:connectlocs="@0,0;0,10800;@0,21600;21600,10800" o:connectangles="270,180,90,0" textboxrect="0,@1,@6,@2"/>
                          <v:handles>
                            <v:h position="#0,#1" xrange="0,21600" yrange="0,10800"/>
                          </v:handles>
                        </v:shapetype>
                        <v:shape id="Arrow: Right 8" o:spid="_x0000_s1036" type="#_x0000_t13" style="position:absolute;left:14318;top:5920;width:332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" adj="11700" fillcolor="#c0504d [3205]" strokecolor="#622423 [1605]" strokeweight="2pt"/>
                        <v:shape id="Arrow: Right 9" o:spid="_x0000_s1037" type="#_x0000_t13" style="position:absolute;left:37854;top:6053;width:332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" adj="11688" fillcolor="#c0504d [3205]" strokecolor="#622423 [1605]" strokeweight="2pt"/>
                        <v:shape id="Arrow: Right 22" o:spid="_x0000_s1038" type="#_x0000_t13" style="position:absolute;top:1416;width:5818;height:2355;rotation:1029757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" adj="17229" fillcolor="#c0504d [3205]" strokecolor="#622423 [1605]" strokeweight="2pt"/>
                        <v:shape id="Arrow: Right 10" o:spid="_x0000_s1039" type="#_x0000_t13" style="position:absolute;left:28344;top:3868;width:5816;height:2349;rotation:1029757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" adj="17238" fillcolor="#c0504d [3205]" strokecolor="#622423 [1605]" strokeweight="2pt"/>
                      </v:group>
                    </v:group>
                  </v:group>
                  <v:shape id="Picture 15" o:spid="_x0000_s1040" type="#_x0000_t75" style="position:absolute;left:45053;top:4238;width:12382;height:159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" stroked="t" strokecolor="black [3213]">
                    <v:imagedata r:id="rId22" o:title=""/>
                    <v:path arrowok="t"/>
                  </v:shape>
                </v:group>
                <v:group id="Group 29" o:spid="_x0000_s1041" style="position:absolute;left:3508;top:26048;width:67730;height:23893" coordorigin="3296,941" coordsize="67735,23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Picture 19" o:spid="_x0000_s1042" type="#_x0000_t75" style="position:absolute;left:6699;top:4699;width:24828;height:19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" stroked="t" strokecolor="black [3213]">
                    <v:imagedata r:id="rId23" o:title=""/>
                    <v:path arrowok="t"/>
                  </v:shape>
                  <v:shape id="_x0000_s1043" type="#_x0000_t202" style="position:absolute;left:14859;top:941;width:42278;height:30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" strokecolor="#c0504d">
                    <v:textbox>
                      <w:txbxContent>
                        <w:p w:rsidR="00C463D3" w:rsidRPr="00C463D3" w:rsidRDefault="003B0A60" w:rsidP="00C463D3">
                          <w:pPr>
                            <w:jc w:val="center"/>
                          </w:pPr>
                          <w:r>
                            <w:t>Educator: Set up Appropriate Practice/Training Assessment Sessions</w:t>
                          </w:r>
                        </w:p>
                      </w:txbxContent>
                    </v:textbox>
                  </v:shape>
                  <v:shape id="_x0000_s1044" type="#_x0000_t202" style="position:absolute;left:33546;top:14813;width:37485;height:8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" strokecolor="#c0504d">
                    <v:textbox>
                      <w:txbxContent>
                        <w:p w:rsidR="00F45059" w:rsidRDefault="00CE6086" w:rsidP="00F45059">
                          <w:pPr>
                            <w:jc w:val="center"/>
                          </w:pPr>
                          <w:r>
                            <w:t xml:space="preserve">Exact same process as administering a summative or interim assessment: except a different administration program card. </w:t>
                          </w:r>
                        </w:p>
                        <w:p w:rsidR="00CE6086" w:rsidRPr="00C463D3" w:rsidRDefault="00CE6086" w:rsidP="00F45059">
                          <w:pPr>
                            <w:jc w:val="center"/>
                          </w:pPr>
                          <w:r>
                            <w:t xml:space="preserve">Provide students with the Session ID. </w:t>
                          </w:r>
                        </w:p>
                      </w:txbxContent>
                    </v:textbox>
                  </v:shape>
                  <v:shape id="Arrow: Right 36" o:spid="_x0000_s1045" type="#_x0000_t13" style="position:absolute;left:3296;top:21333;width:3183;height:35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" adj="10800" fillcolor="#c0504d [3205]" strokecolor="#622423 [1605]" strokeweight="2pt"/>
                  <v:shape id="Arrow: Right 6" o:spid="_x0000_s1046" type="#_x0000_t13" style="position:absolute;left:32575;top:7843;width:3183;height:35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" adj="10800" fillcolor="#c0504d [3205]" strokecolor="#622423 [1605]" strokeweight="2pt"/>
                  <v:shape id="Arrow: Right 26" o:spid="_x0000_s1047" type="#_x0000_t13" style="position:absolute;left:5779;top:13370;width:3183;height:35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" adj="10800" fillcolor="#c0504d [3205]" strokecolor="#622423 [1605]" strokeweight="2pt"/>
                  <v:shape id="Picture 20" o:spid="_x0000_s1048" type="#_x0000_t75" style="position:absolute;left:36195;top:5859;width:23596;height:7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" stroked="t" strokecolor="black [3213]">
                    <v:imagedata r:id="rId24" o:title=""/>
                    <v:path arrowok="t"/>
                  </v:shape>
                </v:group>
                <v:line id="Straight Connector 28" o:spid="_x0000_s1049" style="position:absolute;visibility:visible;mso-wrap-style:square" from="0,50291" to="74815,502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" strokecolor="black [3213]"/>
                <v:group id="Group 63" o:spid="_x0000_s1050" style="position:absolute;left:956;top:51035;width:72514;height:36789" coordorigin=",-2871" coordsize="72514,36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_x0000_s1051" type="#_x0000_t202" style="position:absolute;top:18383;width:9429;height:6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" strokecolor="#c0504d">
                    <v:textbox>
                      <w:txbxContent>
                        <w:p w:rsidR="00C463D3" w:rsidRPr="00C463D3" w:rsidRDefault="007A617D" w:rsidP="00C463D3">
                          <w:pPr>
                            <w:jc w:val="center"/>
                          </w:pPr>
                          <w:r>
                            <w:t>Open the Secure Browser</w:t>
                          </w:r>
                        </w:p>
                      </w:txbxContent>
                    </v:textbox>
                  </v:shape>
                  <v:shape id="_x0000_s1052" type="#_x0000_t202" style="position:absolute;left:5143;top:27360;width:52292;height:6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" strokecolor="#c0504d">
                    <v:textbox>
                      <w:txbxContent>
                        <w:p w:rsidR="00B84840" w:rsidRDefault="00B14A1C" w:rsidP="00F45059">
                          <w:pPr>
                            <w:jc w:val="center"/>
                          </w:pPr>
                          <w:r>
                            <w:t xml:space="preserve">Note: </w:t>
                          </w:r>
                          <w:r w:rsidR="00B84840">
                            <w:t xml:space="preserve">Same Secure Browser that you use for interim and summative assessments. </w:t>
                          </w:r>
                        </w:p>
                        <w:p w:rsidR="00F45059" w:rsidRPr="00C463D3" w:rsidRDefault="00B84840" w:rsidP="00F45059">
                          <w:pPr>
                            <w:jc w:val="center"/>
                          </w:pPr>
                          <w:r>
                            <w:t>(</w:t>
                          </w:r>
                          <w:hyperlink r:id="rId25" w:history="1">
                            <w:r w:rsidR="00B14A1C" w:rsidRPr="00B14A1C">
                              <w:rPr>
                                <w:rStyle w:val="Hyperlink"/>
                              </w:rPr>
                              <w:t>Depends</w:t>
                            </w:r>
                            <w:r w:rsidRPr="00B14A1C">
                              <w:rPr>
                                <w:rStyle w:val="Hyperlink"/>
                              </w:rPr>
                              <w:t xml:space="preserve"> on district operating systems and </w:t>
                            </w:r>
                            <w:r w:rsidR="00B14A1C" w:rsidRPr="00B14A1C">
                              <w:rPr>
                                <w:rStyle w:val="Hyperlink"/>
                              </w:rPr>
                              <w:t>preferences</w:t>
                            </w:r>
                          </w:hyperlink>
                          <w:r w:rsidR="00B14A1C">
                            <w:t>)</w:t>
                          </w:r>
                          <w:r w:rsidR="00F45059">
                            <w:t xml:space="preserve"> </w:t>
                          </w:r>
                        </w:p>
                      </w:txbxContent>
                    </v:textbox>
                  </v:shape>
                  <v:shape id="_x0000_s1053" type="#_x0000_t202" style="position:absolute;left:21240;top:-2554;width:30004;height:28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" strokecolor="#c0504d">
                    <v:textbox>
                      <w:txbxContent>
                        <w:p w:rsidR="00CE6086" w:rsidRPr="00C463D3" w:rsidRDefault="00CE6086" w:rsidP="00CE6086">
                          <w:pPr>
                            <w:jc w:val="center"/>
                          </w:pPr>
                          <w:r>
                            <w:t>Student: Log on using the SBAC Secure Browser</w:t>
                          </w:r>
                        </w:p>
                      </w:txbxContent>
                    </v:textbox>
                  </v:shape>
                  <v:group id="Group 62" o:spid="_x0000_s1054" style="position:absolute;left:1406;top:-2871;width:71108;height:25766" coordorigin="-212,-4872" coordsize="71107,25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<v:shape id="Picture 23" o:spid="_x0000_s1055" type="#_x0000_t75" style="position:absolute;left:54578;top:-4872;width:16316;height:257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" stroked="t" strokecolor="black [3213]">
                      <v:imagedata r:id="rId26" o:title=""/>
                      <v:path arrowok="t"/>
                    </v:shape>
                    <v:shape id="Picture 24" o:spid="_x0000_s1056" type="#_x0000_t75" style="position:absolute;left:11620;top:-530;width:19241;height:16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" stroked="t" strokecolor="black [3213]">
                      <v:imagedata r:id="rId27" o:title=""/>
                      <v:path arrowok="t"/>
                    </v:shape>
                    <v:shape id="Picture 25" o:spid="_x0000_s1057" type="#_x0000_t75" style="position:absolute;left:32670;top:-725;width:19146;height:16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" stroked="t" strokecolor="black [3213]">
                      <v:imagedata r:id="rId28" o:title=""/>
                      <v:path arrowok="t"/>
                    </v:shape>
                    <v:shape id="Picture 31" o:spid="_x0000_s1058" type="#_x0000_t75" style="position:absolute;left:-212;top:1218;width:9270;height:105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" stroked="t" strokecolor="black [3213]">
                      <v:imagedata r:id="rId29" o:title=""/>
                      <v:path arrowok="t"/>
                    </v:shape>
                    <v:shape id="Arrow: Right 32" o:spid="_x0000_s1059" type="#_x0000_t13" style="position:absolute;left:8953;top:6096;width:3181;height:3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" adj="10800" fillcolor="#c0504d [3205]" strokecolor="#622423 [1605]" strokeweight="2pt"/>
                    <v:shape id="Arrow: Right 33" o:spid="_x0000_s1060" type="#_x0000_t13" style="position:absolute;left:30194;top:6191;width:3183;height:35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" adj="10800" fillcolor="#c0504d [3205]" strokecolor="#622423 [1605]" strokeweight="2pt"/>
                    <v:shape id="Arrow: Right 43" o:spid="_x0000_s1061" type="#_x0000_t13" style="position:absolute;left:51816;top:6286;width:3181;height:34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" adj="10800" fillcolor="#c0504d [3205]" strokecolor="#622423 [1605]" strokeweight="2pt"/>
                    <v:shape id="Arrow: Right 52" o:spid="_x0000_s1062" type="#_x0000_t13" style="position:absolute;left:64579;top:10287;width:5568;height:2700;rotation:-1047065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" adj="16362" fillcolor="#4f81bd [3204]" strokecolor="#243f60 [1604]" strokeweight="2pt"/>
                    <v:shape id="Arrow: Right 53" o:spid="_x0000_s1063" type="#_x0000_t13" style="position:absolute;left:36715;top:870;width:5568;height:2700;rotation:79466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" adj="16362" fillcolor="#4f81bd [3204]" strokecolor="#243f60 [1604]" strokeweight="2pt"/>
                    <v:shape id="Arrow: Right 41" o:spid="_x0000_s1064" type="#_x0000_t13" style="position:absolute;left:16651;top:12638;width:5568;height:2701;rotation:-1047065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" adj="16362" fillcolor="#4f81bd [3204]" strokecolor="#243f60 [1604]" strokeweight="2pt"/>
                  </v:group>
                  <v:shape id="_x0000_s1065" type="#_x0000_t202" style="position:absolute;left:16573;top:19621;width:12097;height:4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" strokecolor="#c0504d">
                    <v:textbox>
                      <w:txbxContent>
                        <w:p w:rsidR="007A617D" w:rsidRPr="00C463D3" w:rsidRDefault="007A617D" w:rsidP="007A617D">
                          <w:pPr>
                            <w:jc w:val="center"/>
                          </w:pPr>
                          <w:r>
                            <w:t>Select the Practice Test Site</w:t>
                          </w:r>
                        </w:p>
                      </w:txbxContent>
                    </v:textbox>
                  </v:shape>
                  <v:shape id="_x0000_s1066" type="#_x0000_t202" style="position:absolute;left:37528;top:18383;width:12668;height:6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" strokecolor="#c0504d">
                    <v:textbox>
                      <w:txbxContent>
                        <w:p w:rsidR="007A617D" w:rsidRPr="00C463D3" w:rsidRDefault="007A617D" w:rsidP="007A617D">
                          <w:pPr>
                            <w:jc w:val="center"/>
                          </w:pPr>
                          <w:r>
                            <w:t xml:space="preserve">Click the switch to change GUEST setting off. </w:t>
                          </w:r>
                        </w:p>
                      </w:txbxContent>
                    </v:textbox>
                  </v:shape>
                  <v:shape id="_x0000_s1067" type="#_x0000_t202" style="position:absolute;left:60811;top:23500;width:5768;height:2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" strokecolor="#c0504d">
                    <v:textbox>
                      <w:txbxContent>
                        <w:p w:rsidR="007A617D" w:rsidRPr="00C463D3" w:rsidRDefault="00862358" w:rsidP="007A617D">
                          <w:r>
                            <w:t>Log on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:rsidR="007B02C5" w:rsidRDefault="007B02C5" w:rsidP="007B02C5">
      <w:pPr>
        <w:spacing w:after="0"/>
        <w:rPr>
          <w:sz w:val="24"/>
          <w:szCs w:val="24"/>
        </w:rPr>
      </w:pPr>
    </w:p>
    <w:p w:rsidR="007B02C5" w:rsidRPr="0042148D" w:rsidRDefault="00E41E72" w:rsidP="00E41E72">
      <w:pPr>
        <w:tabs>
          <w:tab w:val="left" w:pos="2596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</w:p>
    <w:p w:rsidR="00FC74F8" w:rsidRDefault="007B02C5" w:rsidP="007B02C5">
      <w:pPr>
        <w:tabs>
          <w:tab w:val="left" w:pos="7004"/>
        </w:tabs>
      </w:pPr>
      <w:r>
        <w:tab/>
      </w:r>
    </w:p>
    <w:p w:rsidR="00E40940" w:rsidRDefault="00E40940" w:rsidP="007B02C5">
      <w:pPr>
        <w:tabs>
          <w:tab w:val="left" w:pos="7004"/>
        </w:tabs>
      </w:pPr>
    </w:p>
    <w:p w:rsidR="00E40940" w:rsidRDefault="00E40940" w:rsidP="007B02C5">
      <w:pPr>
        <w:tabs>
          <w:tab w:val="left" w:pos="7004"/>
        </w:tabs>
      </w:pPr>
    </w:p>
    <w:p w:rsidR="00E40940" w:rsidRDefault="00E40940" w:rsidP="007B02C5">
      <w:pPr>
        <w:tabs>
          <w:tab w:val="left" w:pos="7004"/>
        </w:tabs>
      </w:pPr>
    </w:p>
    <w:p w:rsidR="00E40940" w:rsidRDefault="00E40940" w:rsidP="007B02C5">
      <w:pPr>
        <w:tabs>
          <w:tab w:val="left" w:pos="7004"/>
        </w:tabs>
      </w:pPr>
    </w:p>
    <w:p w:rsidR="00E40940" w:rsidRDefault="003B0A60" w:rsidP="003B0A60">
      <w:pPr>
        <w:tabs>
          <w:tab w:val="left" w:pos="6480"/>
        </w:tabs>
      </w:pPr>
      <w:r>
        <w:tab/>
      </w:r>
    </w:p>
    <w:p w:rsidR="00E40940" w:rsidRDefault="007A752D" w:rsidP="007A752D">
      <w:pPr>
        <w:tabs>
          <w:tab w:val="left" w:pos="7004"/>
        </w:tabs>
      </w:pPr>
      <w:r>
        <w:tab/>
      </w:r>
    </w:p>
    <w:p w:rsidR="00E40940" w:rsidRDefault="00E40940" w:rsidP="007B02C5">
      <w:pPr>
        <w:tabs>
          <w:tab w:val="left" w:pos="7004"/>
        </w:tabs>
      </w:pPr>
    </w:p>
    <w:p w:rsidR="00E40940" w:rsidRDefault="00E40940" w:rsidP="007B02C5">
      <w:pPr>
        <w:tabs>
          <w:tab w:val="left" w:pos="7004"/>
        </w:tabs>
      </w:pPr>
      <w:bookmarkStart w:id="0" w:name="_GoBack"/>
      <w:bookmarkEnd w:id="0"/>
    </w:p>
    <w:p w:rsidR="00E40940" w:rsidRDefault="00D47856" w:rsidP="003B0A60">
      <w:pPr>
        <w:tabs>
          <w:tab w:val="left" w:pos="1704"/>
          <w:tab w:val="left" w:pos="7004"/>
        </w:tabs>
      </w:pPr>
      <w:r>
        <w:tab/>
      </w:r>
      <w:r w:rsidR="003B0A60">
        <w:tab/>
      </w:r>
    </w:p>
    <w:p w:rsidR="00E40940" w:rsidRDefault="00E40940" w:rsidP="003B0A60">
      <w:pPr>
        <w:tabs>
          <w:tab w:val="left" w:pos="7004"/>
        </w:tabs>
        <w:jc w:val="center"/>
      </w:pPr>
    </w:p>
    <w:p w:rsidR="00E40940" w:rsidRDefault="00B62DFD" w:rsidP="00481766">
      <w:pPr>
        <w:tabs>
          <w:tab w:val="left" w:pos="3752"/>
          <w:tab w:val="left" w:pos="8113"/>
        </w:tabs>
      </w:pPr>
      <w:r>
        <w:tab/>
      </w:r>
      <w:r w:rsidR="00481766">
        <w:tab/>
      </w:r>
    </w:p>
    <w:p w:rsidR="00E40940" w:rsidRDefault="003B0A60" w:rsidP="003B0A60">
      <w:pPr>
        <w:tabs>
          <w:tab w:val="left" w:pos="5175"/>
          <w:tab w:val="left" w:pos="6360"/>
        </w:tabs>
      </w:pPr>
      <w:r>
        <w:tab/>
      </w:r>
      <w:r>
        <w:tab/>
      </w:r>
    </w:p>
    <w:p w:rsidR="00E40940" w:rsidRDefault="00D47856" w:rsidP="00D47856">
      <w:pPr>
        <w:tabs>
          <w:tab w:val="left" w:pos="3914"/>
        </w:tabs>
      </w:pPr>
      <w:r>
        <w:tab/>
      </w:r>
    </w:p>
    <w:p w:rsidR="00E40940" w:rsidRDefault="00E40940" w:rsidP="007B02C5">
      <w:pPr>
        <w:tabs>
          <w:tab w:val="left" w:pos="7004"/>
        </w:tabs>
      </w:pPr>
    </w:p>
    <w:p w:rsidR="00B62DFD" w:rsidRDefault="00E40940" w:rsidP="003B0A60">
      <w:pPr>
        <w:tabs>
          <w:tab w:val="left" w:pos="2580"/>
        </w:tabs>
      </w:pPr>
      <w:r>
        <w:t xml:space="preserve"> </w:t>
      </w:r>
      <w:r w:rsidR="003B0A60">
        <w:tab/>
      </w:r>
    </w:p>
    <w:p w:rsidR="00A979E0" w:rsidRDefault="00A979E0" w:rsidP="00D47856">
      <w:pPr>
        <w:tabs>
          <w:tab w:val="center" w:pos="4680"/>
        </w:tabs>
      </w:pPr>
    </w:p>
    <w:p w:rsidR="00A979E0" w:rsidRDefault="00A979E0" w:rsidP="00D47856">
      <w:pPr>
        <w:tabs>
          <w:tab w:val="center" w:pos="4680"/>
        </w:tabs>
      </w:pPr>
    </w:p>
    <w:p w:rsidR="00A979E0" w:rsidRDefault="00A979E0" w:rsidP="00D47856">
      <w:pPr>
        <w:tabs>
          <w:tab w:val="center" w:pos="4680"/>
        </w:tabs>
      </w:pPr>
    </w:p>
    <w:p w:rsidR="00A979E0" w:rsidRDefault="002B0275" w:rsidP="007A617D">
      <w:pPr>
        <w:tabs>
          <w:tab w:val="left" w:pos="3330"/>
          <w:tab w:val="right" w:pos="9360"/>
        </w:tabs>
      </w:pPr>
      <w:r>
        <w:tab/>
      </w:r>
      <w:r w:rsidR="007A617D">
        <w:tab/>
      </w:r>
    </w:p>
    <w:p w:rsidR="00A979E0" w:rsidRDefault="00CE6086" w:rsidP="002B0275">
      <w:pPr>
        <w:tabs>
          <w:tab w:val="left" w:pos="2025"/>
          <w:tab w:val="right" w:pos="9360"/>
        </w:tabs>
      </w:pPr>
      <w:r>
        <w:tab/>
      </w:r>
      <w:r w:rsidR="002B0275">
        <w:tab/>
      </w:r>
    </w:p>
    <w:p w:rsidR="00B62DFD" w:rsidRDefault="00B62DFD" w:rsidP="00D47856">
      <w:pPr>
        <w:tabs>
          <w:tab w:val="center" w:pos="4680"/>
        </w:tabs>
      </w:pPr>
    </w:p>
    <w:p w:rsidR="00E40940" w:rsidRDefault="00D47856" w:rsidP="00D47856">
      <w:pPr>
        <w:tabs>
          <w:tab w:val="center" w:pos="4680"/>
        </w:tabs>
      </w:pPr>
      <w:r>
        <w:tab/>
      </w:r>
    </w:p>
    <w:sectPr w:rsidR="00E40940">
      <w:head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02C5" w:rsidRDefault="007B02C5" w:rsidP="007B02C5">
      <w:pPr>
        <w:spacing w:after="0" w:line="240" w:lineRule="auto"/>
      </w:pPr>
      <w:r>
        <w:separator/>
      </w:r>
    </w:p>
  </w:endnote>
  <w:endnote w:type="continuationSeparator" w:id="0">
    <w:p w:rsidR="007B02C5" w:rsidRDefault="007B02C5" w:rsidP="007B0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02C5" w:rsidRDefault="007B02C5" w:rsidP="007B02C5">
      <w:pPr>
        <w:spacing w:after="0" w:line="240" w:lineRule="auto"/>
      </w:pPr>
      <w:r>
        <w:separator/>
      </w:r>
    </w:p>
  </w:footnote>
  <w:footnote w:type="continuationSeparator" w:id="0">
    <w:p w:rsidR="007B02C5" w:rsidRDefault="007B02C5" w:rsidP="007B02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02C5" w:rsidRDefault="0043788B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446784" behindDoc="0" locked="0" layoutInCell="1" allowOverlap="1" wp14:anchorId="76C35BEE" wp14:editId="3FAAC055">
              <wp:simplePos x="0" y="0"/>
              <wp:positionH relativeFrom="column">
                <wp:posOffset>2266315</wp:posOffset>
              </wp:positionH>
              <wp:positionV relativeFrom="paragraph">
                <wp:posOffset>-315595</wp:posOffset>
              </wp:positionV>
              <wp:extent cx="4584700" cy="69088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84700" cy="6908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B02C5" w:rsidRDefault="007B02C5" w:rsidP="007B02C5">
                          <w:pPr>
                            <w:spacing w:line="240" w:lineRule="auto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C278DF">
                            <w:rPr>
                              <w:b/>
                              <w:sz w:val="24"/>
                              <w:szCs w:val="24"/>
                            </w:rPr>
                            <w:t>How To:</w:t>
                          </w:r>
                        </w:p>
                        <w:p w:rsidR="007B02C5" w:rsidRPr="00C278DF" w:rsidRDefault="003B0A60" w:rsidP="007B02C5">
                          <w:pPr>
                            <w:spacing w:line="240" w:lineRule="auto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>Set up LIVE Practice/Training SBAC Assessment Sessions</w:t>
                          </w:r>
                        </w:p>
                        <w:p w:rsidR="007B02C5" w:rsidRDefault="007B02C5" w:rsidP="007B02C5"/>
                      </w:txbxContent>
                    </wps:txbx>
                    <wps:bodyPr rot="0" vert="horz" wrap="square" lIns="91440" tIns="4572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C35BE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68" type="#_x0000_t202" style="position:absolute;margin-left:178.45pt;margin-top:-24.85pt;width:361pt;height:54.4pt;z-index:251446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" filled="f" stroked="f">
              <v:textbox>
                <w:txbxContent>
                  <w:p w:rsidR="007B02C5" w:rsidRDefault="007B02C5" w:rsidP="007B02C5">
                    <w:pPr>
                      <w:spacing w:line="240" w:lineRule="auto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C278DF">
                      <w:rPr>
                        <w:b/>
                        <w:sz w:val="24"/>
                        <w:szCs w:val="24"/>
                      </w:rPr>
                      <w:t>How To:</w:t>
                    </w:r>
                  </w:p>
                  <w:p w:rsidR="007B02C5" w:rsidRPr="00C278DF" w:rsidRDefault="003B0A60" w:rsidP="007B02C5">
                    <w:pPr>
                      <w:spacing w:line="240" w:lineRule="auto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>Set up LIVE Practice/Training SBAC Assessment Sessions</w:t>
                    </w:r>
                  </w:p>
                  <w:p w:rsidR="007B02C5" w:rsidRDefault="007B02C5" w:rsidP="007B02C5"/>
                </w:txbxContent>
              </v:textbox>
              <w10:wrap type="square"/>
            </v:shape>
          </w:pict>
        </mc:Fallback>
      </mc:AlternateContent>
    </w:r>
    <w:r w:rsidR="007B02C5">
      <w:rPr>
        <w:noProof/>
      </w:rPr>
      <w:drawing>
        <wp:anchor distT="0" distB="0" distL="114300" distR="114300" simplePos="0" relativeHeight="251410944" behindDoc="0" locked="0" layoutInCell="1" allowOverlap="1" wp14:anchorId="51D8BA1B" wp14:editId="02687DA5">
          <wp:simplePos x="0" y="0"/>
          <wp:positionH relativeFrom="column">
            <wp:posOffset>-537377</wp:posOffset>
          </wp:positionH>
          <wp:positionV relativeFrom="paragraph">
            <wp:posOffset>-339090</wp:posOffset>
          </wp:positionV>
          <wp:extent cx="2895600" cy="708332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5600" cy="708332"/>
                  </a:xfrm>
                  <a:prstGeom prst="rect">
                    <a:avLst/>
                  </a:prstGeom>
                  <a:gradFill>
                    <a:gsLst>
                      <a:gs pos="0">
                        <a:schemeClr val="accent1">
                          <a:lumMod val="5000"/>
                          <a:lumOff val="95000"/>
                          <a:alpha val="0"/>
                        </a:schemeClr>
                      </a:gs>
                      <a:gs pos="74000">
                        <a:schemeClr val="accent1">
                          <a:lumMod val="45000"/>
                          <a:lumOff val="55000"/>
                        </a:schemeClr>
                      </a:gs>
                      <a:gs pos="83000">
                        <a:schemeClr val="accent1">
                          <a:lumMod val="45000"/>
                          <a:lumOff val="55000"/>
                        </a:schemeClr>
                      </a:gs>
                      <a:gs pos="100000">
                        <a:schemeClr val="accent1">
                          <a:lumMod val="30000"/>
                          <a:lumOff val="70000"/>
                        </a:schemeClr>
                      </a:gs>
                    </a:gsLst>
                    <a:lin ang="5400000" scaled="1"/>
                  </a:gra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4A15BB"/>
    <w:multiLevelType w:val="hybridMultilevel"/>
    <w:tmpl w:val="C26087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1813AB4"/>
    <w:multiLevelType w:val="hybridMultilevel"/>
    <w:tmpl w:val="418870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0D4F4E"/>
    <w:multiLevelType w:val="hybridMultilevel"/>
    <w:tmpl w:val="6B181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xNjQ1NLYwMDE2MDVS0lEKTi0uzszPAykwrgUArVQciywAAAA="/>
  </w:docVars>
  <w:rsids>
    <w:rsidRoot w:val="007B02C5"/>
    <w:rsid w:val="00034449"/>
    <w:rsid w:val="000B7CA5"/>
    <w:rsid w:val="001A4484"/>
    <w:rsid w:val="001B37E5"/>
    <w:rsid w:val="001E6AAC"/>
    <w:rsid w:val="00244B8E"/>
    <w:rsid w:val="002B0275"/>
    <w:rsid w:val="002D02AA"/>
    <w:rsid w:val="002D568F"/>
    <w:rsid w:val="003B0A60"/>
    <w:rsid w:val="003C6F8F"/>
    <w:rsid w:val="003D616A"/>
    <w:rsid w:val="0043788B"/>
    <w:rsid w:val="00481766"/>
    <w:rsid w:val="004937B5"/>
    <w:rsid w:val="004A7D8B"/>
    <w:rsid w:val="00515539"/>
    <w:rsid w:val="005722C2"/>
    <w:rsid w:val="0064005B"/>
    <w:rsid w:val="00702EEF"/>
    <w:rsid w:val="007A617D"/>
    <w:rsid w:val="007A752D"/>
    <w:rsid w:val="007B02C5"/>
    <w:rsid w:val="007B78CA"/>
    <w:rsid w:val="00862358"/>
    <w:rsid w:val="008D6A58"/>
    <w:rsid w:val="0091438E"/>
    <w:rsid w:val="00A979E0"/>
    <w:rsid w:val="00AB403C"/>
    <w:rsid w:val="00B14A1C"/>
    <w:rsid w:val="00B32C23"/>
    <w:rsid w:val="00B62DFD"/>
    <w:rsid w:val="00B84840"/>
    <w:rsid w:val="00BA3702"/>
    <w:rsid w:val="00BC618E"/>
    <w:rsid w:val="00C32574"/>
    <w:rsid w:val="00C463D3"/>
    <w:rsid w:val="00C54FE2"/>
    <w:rsid w:val="00CE6086"/>
    <w:rsid w:val="00D349FA"/>
    <w:rsid w:val="00D47856"/>
    <w:rsid w:val="00D5706A"/>
    <w:rsid w:val="00DA2FFF"/>
    <w:rsid w:val="00DA527C"/>
    <w:rsid w:val="00DE137C"/>
    <w:rsid w:val="00E06CD5"/>
    <w:rsid w:val="00E40940"/>
    <w:rsid w:val="00E41E72"/>
    <w:rsid w:val="00E639EB"/>
    <w:rsid w:val="00F45059"/>
    <w:rsid w:val="00FB5B3D"/>
    <w:rsid w:val="00FF1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C76916F"/>
  <w15:chartTrackingRefBased/>
  <w15:docId w15:val="{A263DC65-5D17-479E-B63F-90F74E667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02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2C5"/>
  </w:style>
  <w:style w:type="paragraph" w:styleId="Footer">
    <w:name w:val="footer"/>
    <w:basedOn w:val="Normal"/>
    <w:link w:val="FooterChar"/>
    <w:uiPriority w:val="99"/>
    <w:unhideWhenUsed/>
    <w:rsid w:val="007B0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2C5"/>
  </w:style>
  <w:style w:type="character" w:styleId="Hyperlink">
    <w:name w:val="Hyperlink"/>
    <w:basedOn w:val="DefaultParagraphFont"/>
    <w:uiPriority w:val="99"/>
    <w:unhideWhenUsed/>
    <w:rsid w:val="00D349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9F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D56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52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2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d.portal.airast.org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5.jpe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jpeg"/><Relationship Id="rId25" Type="http://schemas.openxmlformats.org/officeDocument/2006/relationships/hyperlink" Target="https://sd.portal.airast.org/secure-browsers.s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3.png"/><Relationship Id="rId28" Type="http://schemas.openxmlformats.org/officeDocument/2006/relationships/image" Target="media/image17.jpeg"/><Relationship Id="rId10" Type="http://schemas.openxmlformats.org/officeDocument/2006/relationships/image" Target="media/image2.png"/><Relationship Id="rId19" Type="http://schemas.openxmlformats.org/officeDocument/2006/relationships/hyperlink" Target="https://sd.portal.airast.org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sd.portal.airast.org/secure-browsers.stml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6.jpe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E4CF8-78D9-4C42-B74B-775E5382C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, Joe</dc:creator>
  <cp:keywords/>
  <dc:description/>
  <cp:lastModifiedBy>Moran, Joe</cp:lastModifiedBy>
  <cp:revision>5</cp:revision>
  <cp:lastPrinted>2019-01-31T20:33:00Z</cp:lastPrinted>
  <dcterms:created xsi:type="dcterms:W3CDTF">2019-01-31T18:59:00Z</dcterms:created>
  <dcterms:modified xsi:type="dcterms:W3CDTF">2019-01-31T22:01:00Z</dcterms:modified>
</cp:coreProperties>
</file>